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03_22.shp”) Koralle Coral_ras = raster::stack(“E:/Koralle/images/Coral_10m_03_22.tif”) Coral_ras names(Coral_ras)&lt;-c(“red”,“green”,“blue”) Coral_ras&lt;-subset(Coral_ras,c(“red”,“green”,“blue”)) Koralle&lt;-Koralle[,c(2:6)]</w:t>
      </w:r>
    </w:p>
    <w:p>
      <w:pPr>
        <w:pStyle w:val="Textkrper"/>
        <w:rPr/>
      </w:pPr>
      <w:r>
        <w:rPr/>
        <w:t>Koralle = sf::st_transform(Koralle, crs(Coral_ras)) Coral_extent &lt;- raster::extent(Coral_ras) Koralle &lt;- sf::st_crop(Koralle, Coral_extent) Koralle</w:t>
      </w:r>
    </w:p>
    <w:p>
      <w:pPr>
        <w:pStyle w:val="Berschrift1"/>
        <w:rPr/>
      </w:pPr>
      <w:bookmarkStart w:id="0" w:name="rasterize-the-coral"/>
      <w:r>
        <w:rPr/>
        <w:t>rasterize the coral</w:t>
      </w:r>
    </w:p>
    <w:p>
      <w:pPr>
        <w:pStyle w:val="FirstParagraph"/>
        <w:rPr/>
      </w:pPr>
      <w:r>
        <w:rPr/>
        <w:t>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10m_03_22_bleaching.tif”), overwrite = T) # divide to training and testing extent e_test &lt;- raster::extent(3e+05, 7390240, 320000, 74500000) e_train &lt;- raster::extent(320000, 762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10m_03_22_test.tif”), overwrite = T )</w:t>
      </w:r>
    </w:p>
    <w:p>
      <w:pPr>
        <w:pStyle w:val="Textkrper"/>
        <w:rPr/>
      </w:pPr>
      <w:r>
        <w:rPr/>
        <w:t>raster::writeRaster( coral_dop_test, (“E:/Koralle/images/Coral_Dop_bleaching_10m_03_22_test.tif”), overwrite = T )</w:t>
      </w:r>
    </w:p>
    <w:p>
      <w:pPr>
        <w:pStyle w:val="Textkrper"/>
        <w:rPr/>
      </w:pPr>
      <w:r>
        <w:rPr/>
        <w:t>raster::writeRaster( coral_mask_train, (“E:/Koralle/images/Coral_Mask_bleaching_10m_03_22_train.tif”), overwrite = T )</w:t>
      </w:r>
    </w:p>
    <w:p>
      <w:pPr>
        <w:pStyle w:val="Textkrper"/>
        <w:rPr/>
      </w:pPr>
      <w:r>
        <w:rPr/>
        <w:t>raster::writeRaster( coral_dop_train, (“E:/Koralle/images/Coral_Dop_bleaching_10m_03_22_train.tif”), overwrite = T )</w:t>
      </w:r>
    </w:p>
    <w:p>
      <w:pPr>
        <w:pStyle w:val="Textkrper"/>
        <w:rPr/>
      </w:pPr>
      <w:bookmarkStart w:id="1" w:name="rasterize-the-coral"/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10m_03_22_train.tif”) coral_dop_train &lt;- raster::stack(“E:/Koralle/images/Coral_Dop_bleaching_10m_03_22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10m_03_22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10m_03_22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10m_03_22/”, full.names = TRUE, pattern = “</w:t>
      </w:r>
      <w:r>
        <w:rPr>
          <w:i/>
          <w:iCs/>
        </w:rPr>
        <w:t>.png”) list_masks &lt;- list.files(”E:/Koralle/images/Cor_bleaching_10m_03_22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10m_03_22/”), full.names = TRUE, pattern = “</w:t>
      </w:r>
      <w:r>
        <w:rPr>
          <w:i/>
          <w:iCs/>
        </w:rPr>
        <w:t>.png” ), mask = list.files( file.path(”E:/Koralle/images/Cor_bleaching_10m_03_22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10m_03_22_bleaching.hdf5”), overwrite=T)</w:t>
      </w:r>
    </w:p>
    <w:p>
      <w:pPr>
        <w:pStyle w:val="Textkrper"/>
        <w:rPr/>
      </w:pPr>
      <w:bookmarkStart w:id="25" w:name="save-the-model"/>
      <w:r>
        <w:rPr/>
        <w:t>plot(hist)</w:t>
      </w:r>
      <w:bookmarkEnd w:id="25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10m_03_22_test.tif”) coral_dop_test &lt;- stack(“E:/Koralle/images/Coral_Dop_bleaching_10m_03_22_test.tif”) target_rst &lt;- subset_ds( input_raster = coral_mask_test, path = “E:/Koralle/images/Cor_test_bleaching_10m_03_22/”, mask = TRUE, model_input_shape = model_input_shape ) subset_ds( input_raster = coral_dop_test, path = “E:/Koralle/images/Dop_test_bleaching_10m_03_22/”, mask = FALSE, model_input_shape = model_input_shape ) # write the target_rst to later rebuild your image writeRaster( target_rst, file.path(“E:/Koralle/images/models/model_test_10m_03_22_bleaching/”,“coral_mask_bleaching_10m_03_22_test_target.tif”), overwrite = T ) test_file &lt;- data.frame( img = list.files( file.path(“E:/Koralle/images/Dop_test_bleaching_10m_03_22”), full.names = T, pattern = “</w:t>
      </w:r>
      <w:r>
        <w:rPr>
          <w:i/>
          <w:iCs/>
        </w:rPr>
        <w:t>.png” ), mask = list.files( file.path(”E:/Koralle/images/Cor_test_bleaching_10m_03_22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10m_03_22_bleaching.hdf5”), compile = TRUE) # evaluate the model with test set ev &lt;- unet_model$evaluate(testing_dataset) # prepare data for prediction prediction_dataset &lt;-  prepare_ds(  predict = TRUE,  subsets_path = paste0(file.path("E:/Koralle/images/Dop_test_bleaching_10m_03_22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target_rst &lt;- raster(file.path(“E:/Koralle/images/models/model_test_10m_03_22_bleaching/”,“coral_mask_bleaching_10m_03_22_test_target.tif”), overwrite=T) # make the actual prediction pred_subsets &lt;- predict(object = unet_model, x = prediction_dataset) # name your output path model_name &lt;- “unet_abc_bleaching_10m_03_22” # rebuild .tif from each patch rebuild_img( pred_subsets = pred_subsets, out_path = paste0(file.path(“E:/Koralle/images/prediction/”, “/”)), target_rst = target_rst, model_name = model_name )</w:t>
      </w:r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5.4.2$Windows_x86 LibreOffice_project/36ccfdc35048b057fd9854c757a8b67ec53977b6</Application>
  <AppVersion>15.0000</AppVersion>
  <Pages>10</Pages>
  <Words>2251</Words>
  <Characters>16421</Characters>
  <CharactersWithSpaces>18748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31T17:18:33Z</dcterms:created>
  <dc:creator/>
  <dc:description/>
  <dc:language>de-DE</dc:language>
  <cp:lastModifiedBy/>
  <dcterms:modified xsi:type="dcterms:W3CDTF">2023-07-31T19:23:4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